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6-the-quadratic-formula"/>
    <w:p>
      <w:pPr>
        <w:pStyle w:val="Heading2"/>
      </w:pPr>
      <w:r>
        <w:t xml:space="preserve">Unit 7 Lesson 16: The Quadratic Formula</w:t>
      </w:r>
    </w:p>
    <w:bookmarkEnd w:id="20"/>
    <w:bookmarkStart w:id="22" w:name="evaluate-it-warm-up"/>
    <w:p>
      <w:pPr>
        <w:pStyle w:val="Heading3"/>
      </w:pPr>
      <w:r>
        <w:t xml:space="preserve">1 Evaluate I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ach expression represents two numbers. Evaluate the expressions and find the two numbers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9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±</m:t>
            </m:r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-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r>
              <m:t>4</m:t>
            </m:r>
            <m:r>
              <m:rPr>
                <m:sty m:val="p"/>
              </m:rPr>
              <m:t>⋅</m:t>
            </m:r>
            <m:r>
              <m:t>1</m:t>
            </m:r>
          </m:e>
        </m:ra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8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den>
        </m:f>
      </m:oMath>
    </w:p>
    <w:bookmarkEnd w:id="21"/>
    <w:bookmarkEnd w:id="22"/>
    <w:bookmarkStart w:id="24" w:name="pesky-equations"/>
    <w:p>
      <w:pPr>
        <w:pStyle w:val="Heading3"/>
      </w:pPr>
      <w:r>
        <w:t xml:space="preserve">2 Pesky Equation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one equation to solve, either by rewriting it in factored form or by completing the square. Be prepared to explain your choice of method.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.2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−</m:t>
        </m:r>
        <m:r>
          <m:t>4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.25</m:t>
        </m:r>
        <m:r>
          <m:t>x</m:t>
        </m:r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8</m:t>
        </m:r>
        <m:r>
          <m:t>x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</w:p>
    <w:bookmarkEnd w:id="23"/>
    <w:bookmarkEnd w:id="24"/>
    <w:bookmarkStart w:id="29" w:name="meet-the-quadratic-formula"/>
    <w:p>
      <w:pPr>
        <w:pStyle w:val="Heading3"/>
      </w:pPr>
      <w:r>
        <w:t xml:space="preserve">3 Meet the Quadratic Formula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formula called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The formula can be used to find the solutions to any quadratic equation in the form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t 0.</w:t>
      </w:r>
    </w:p>
    <w:p>
      <w:pPr>
        <w:pStyle w:val="BodyText"/>
      </w:pPr>
      <w:r>
        <w:t xml:space="preserve">This example shows how it is used to sol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, in whic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r>
                    <m:t>b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num>
                <m:den>
                  <m:r>
                    <m:t>2</m:t>
                  </m:r>
                  <m:r>
                    <m:t>a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-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-</m:t>
                      </m:r>
                      <m:r>
                        <m:t>8</m:t>
                      </m:r>
                    </m:e>
                  </m:d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-</m:t>
                              </m:r>
                              <m:r>
                                <m:t>8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5</m:t>
                          </m:r>
                        </m:e>
                      </m:d>
                    </m:e>
                  </m:rad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substitute the values of 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and </m:t>
              </m:r>
              <m:r>
                <m:t>c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>
              <m:r>
                <m:t>  </m:t>
              </m:r>
            </m:e>
            <m:e>
              <m:r>
                <m:rPr>
                  <m:nor/>
                  <m:sty m:val="p"/>
                </m:rPr>
                <m:t>evaluate each part of the expression</m:t>
              </m:r>
            </m:e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8</m:t>
                  </m:r>
                  <m:r>
                    <m:rPr>
                      <m:sty m:val="p"/>
                    </m:rPr>
                    <m:t>±</m:t>
                  </m:r>
                  <m:r>
                    <m:t>2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2</m:t>
                  </m:r>
                </m:den>
              </m:f>
              <m:r>
                <m:t>  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e>
            <m:e/>
            <m:e/>
            <m:e/>
          </m:mr>
          <m:mr>
            <m:e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 </m:t>
              </m:r>
              <m:r>
                <m:t>5</m:t>
              </m:r>
              <m:r>
                <m:t>  </m:t>
              </m:r>
              <m:r>
                <m:t> </m:t>
              </m:r>
              <m:r>
                <m:rPr>
                  <m:nor/>
                  <m:sty m:val="p"/>
                </m:rPr>
                <m:t>or</m:t>
              </m:r>
              <m:r>
                <m:t>  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 </m:t>
              </m:r>
              <m:r>
                <m:t>3</m:t>
              </m:r>
            </m:e>
            <m:e/>
            <m:e/>
            <m:e/>
          </m:mr>
        </m:m>
      </m:oMath>
    </w:p>
    <w:p>
      <w:pPr>
        <w:pStyle w:val="BodyText"/>
      </w:pPr>
      <w:r>
        <w:t xml:space="preserve">Here are some quadratic equations and their solutions. Use the quadratic formula to show that the solutions are correct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 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5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8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The solutions 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10:14Z</dcterms:created>
  <dcterms:modified xsi:type="dcterms:W3CDTF">2022-12-14T05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YubJykW2E1N9jw+aktcHcxr3bSZIc0MEmgVSu5pzV/Vj95+RZ4gEIgSnyA7L3B19YOkMo2rkBeX4vA6mmbOAg==</vt:lpwstr>
  </property>
</Properties>
</file>